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CC7AF" w14:textId="501D7451" w:rsidR="0083587D" w:rsidRPr="00572E99" w:rsidRDefault="00223951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4F11CB">
        <w:rPr>
          <w:rFonts w:cstheme="minorHAnsi"/>
          <w:b/>
          <w:bCs/>
          <w:caps/>
          <w:sz w:val="20"/>
          <w:szCs w:val="20"/>
        </w:rPr>
        <w:t>Email Template</w:t>
      </w:r>
      <w:r w:rsidR="00CF5084" w:rsidRPr="004F11CB">
        <w:rPr>
          <w:rFonts w:cstheme="minorHAnsi"/>
          <w:b/>
          <w:bCs/>
          <w:caps/>
          <w:sz w:val="20"/>
          <w:szCs w:val="20"/>
        </w:rPr>
        <w:t xml:space="preserve"> </w:t>
      </w:r>
      <w:r w:rsidR="000B58E8" w:rsidRPr="004F11CB">
        <w:rPr>
          <w:rFonts w:cstheme="minorHAnsi"/>
          <w:b/>
          <w:bCs/>
          <w:caps/>
          <w:sz w:val="20"/>
          <w:szCs w:val="20"/>
        </w:rPr>
        <w:t xml:space="preserve">for </w:t>
      </w:r>
      <w:r w:rsidR="000D7645" w:rsidRPr="004F11CB">
        <w:rPr>
          <w:rFonts w:cstheme="minorHAnsi"/>
          <w:b/>
          <w:bCs/>
          <w:caps/>
          <w:sz w:val="20"/>
          <w:szCs w:val="20"/>
        </w:rPr>
        <w:t>Communication Con</w:t>
      </w:r>
      <w:r w:rsidR="00883412" w:rsidRPr="004F11CB">
        <w:rPr>
          <w:rFonts w:cstheme="minorHAnsi"/>
          <w:b/>
          <w:bCs/>
          <w:caps/>
          <w:sz w:val="20"/>
          <w:szCs w:val="20"/>
        </w:rPr>
        <w:t>tinuity</w:t>
      </w:r>
      <w:r w:rsidR="00CF5084" w:rsidRPr="00572E99">
        <w:rPr>
          <w:rFonts w:cstheme="minorHAnsi"/>
          <w:b/>
          <w:bCs/>
          <w:sz w:val="20"/>
          <w:szCs w:val="20"/>
        </w:rPr>
        <w:t xml:space="preserve"> </w:t>
      </w:r>
      <w:r w:rsidR="000B58E8" w:rsidRPr="00572E99">
        <w:rPr>
          <w:rFonts w:cstheme="minorHAnsi"/>
          <w:sz w:val="20"/>
          <w:szCs w:val="20"/>
        </w:rPr>
        <w:t>(</w:t>
      </w:r>
      <w:r w:rsidRPr="00572E99">
        <w:rPr>
          <w:rFonts w:cstheme="minorHAnsi"/>
          <w:sz w:val="20"/>
          <w:szCs w:val="20"/>
        </w:rPr>
        <w:t>follow</w:t>
      </w:r>
      <w:r w:rsidR="00CF5084" w:rsidRPr="00572E99">
        <w:rPr>
          <w:rFonts w:cstheme="minorHAnsi"/>
          <w:sz w:val="20"/>
          <w:szCs w:val="20"/>
        </w:rPr>
        <w:t>-</w:t>
      </w:r>
      <w:r w:rsidRPr="00572E99">
        <w:rPr>
          <w:rFonts w:cstheme="minorHAnsi"/>
          <w:sz w:val="20"/>
          <w:szCs w:val="20"/>
        </w:rPr>
        <w:t xml:space="preserve">up </w:t>
      </w:r>
      <w:r w:rsidR="0083587D" w:rsidRPr="00572E99">
        <w:rPr>
          <w:rFonts w:cstheme="minorHAnsi"/>
          <w:sz w:val="20"/>
          <w:szCs w:val="20"/>
        </w:rPr>
        <w:t xml:space="preserve">meeting </w:t>
      </w:r>
      <w:r w:rsidR="00CF5084" w:rsidRPr="00572E99">
        <w:rPr>
          <w:rFonts w:cstheme="minorHAnsi"/>
          <w:sz w:val="20"/>
          <w:szCs w:val="20"/>
        </w:rPr>
        <w:t>for</w:t>
      </w:r>
      <w:r w:rsidR="0083587D" w:rsidRPr="00572E99">
        <w:rPr>
          <w:rFonts w:cstheme="minorHAnsi"/>
          <w:sz w:val="20"/>
          <w:szCs w:val="20"/>
        </w:rPr>
        <w:t xml:space="preserve"> </w:t>
      </w:r>
      <w:r w:rsidR="00883412" w:rsidRPr="00572E99">
        <w:rPr>
          <w:rFonts w:cstheme="minorHAnsi"/>
          <w:sz w:val="20"/>
          <w:szCs w:val="20"/>
        </w:rPr>
        <w:t>Communication Cont</w:t>
      </w:r>
      <w:r w:rsidR="00C804E0" w:rsidRPr="00572E99">
        <w:rPr>
          <w:rFonts w:cstheme="minorHAnsi"/>
          <w:sz w:val="20"/>
          <w:szCs w:val="20"/>
        </w:rPr>
        <w:t>inuity</w:t>
      </w:r>
      <w:r w:rsidR="000B58E8" w:rsidRPr="00572E99">
        <w:rPr>
          <w:rFonts w:cstheme="minorHAnsi"/>
          <w:sz w:val="20"/>
          <w:szCs w:val="20"/>
        </w:rPr>
        <w:t xml:space="preserve"> </w:t>
      </w:r>
      <w:r w:rsidR="00AB06FB" w:rsidRPr="00572E99">
        <w:rPr>
          <w:rFonts w:cstheme="minorHAnsi"/>
          <w:sz w:val="20"/>
          <w:szCs w:val="20"/>
        </w:rPr>
        <w:t>call)</w:t>
      </w:r>
    </w:p>
    <w:p w14:paraId="42F3AE2E" w14:textId="77777777" w:rsidR="00CD1DF9" w:rsidRPr="00572E99" w:rsidRDefault="00CD1DF9" w:rsidP="00CD1DF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 xml:space="preserve">POC’s: </w:t>
      </w:r>
      <w:r w:rsidRPr="00572E99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96DF77A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sectPr w:rsidR="00CD1DF9" w:rsidRPr="00572E99" w:rsidSect="00D81BDB">
          <w:headerReference w:type="default" r:id="rId8"/>
          <w:headerReference w:type="first" r:id="rId9"/>
          <w:footerReference w:type="first" r:id="rId10"/>
          <w:type w:val="continuous"/>
          <w:pgSz w:w="12240" w:h="15840"/>
          <w:pgMar w:top="2016" w:right="720" w:bottom="720" w:left="720" w:header="864" w:footer="1440" w:gutter="0"/>
          <w:cols w:space="720"/>
          <w:titlePg/>
          <w:docGrid w:linePitch="360"/>
        </w:sectPr>
      </w:pPr>
    </w:p>
    <w:p w14:paraId="2ABBB1DA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Asst. Superintendents, Business</w:t>
      </w:r>
    </w:p>
    <w:p w14:paraId="7DA2CA50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Technology Directors</w:t>
      </w:r>
    </w:p>
    <w:p w14:paraId="69386242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Directors of School Safety</w:t>
      </w:r>
    </w:p>
    <w:p w14:paraId="331E8047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Operation/Business Directors</w:t>
      </w:r>
    </w:p>
    <w:p w14:paraId="342BF8C3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School Police Chief’s/Head SRO</w:t>
      </w:r>
    </w:p>
    <w:p w14:paraId="15F329EF" w14:textId="77777777" w:rsidR="00CD1DF9" w:rsidRPr="00572E99" w:rsidRDefault="00CD1DF9" w:rsidP="00CD1DF9">
      <w:pPr>
        <w:pStyle w:val="paragraph"/>
        <w:numPr>
          <w:ilvl w:val="0"/>
          <w:numId w:val="4"/>
        </w:numPr>
        <w:spacing w:before="0" w:beforeAutospacing="0" w:after="0" w:afterAutospacing="0"/>
        <w:ind w:left="1080"/>
        <w:textAlignment w:val="baseline"/>
        <w:rPr>
          <w:rFonts w:asciiTheme="minorHAnsi" w:hAnsiTheme="minorHAnsi" w:cstheme="minorHAnsi"/>
          <w:sz w:val="20"/>
          <w:szCs w:val="20"/>
        </w:rPr>
      </w:pPr>
      <w:r w:rsidRPr="00572E99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Directors of Risk Management</w:t>
      </w:r>
    </w:p>
    <w:p w14:paraId="189FBD99" w14:textId="77777777" w:rsidR="00CD1DF9" w:rsidRPr="00572E99" w:rsidRDefault="00CD1DF9" w:rsidP="0083587D">
      <w:pPr>
        <w:contextualSpacing/>
        <w:rPr>
          <w:rFonts w:cstheme="minorHAnsi"/>
          <w:b/>
          <w:bCs/>
          <w:sz w:val="20"/>
          <w:szCs w:val="20"/>
        </w:rPr>
        <w:sectPr w:rsidR="00CD1DF9" w:rsidRPr="00572E99" w:rsidSect="00D81BDB">
          <w:headerReference w:type="default" r:id="rId11"/>
          <w:headerReference w:type="first" r:id="rId12"/>
          <w:footerReference w:type="first" r:id="rId13"/>
          <w:type w:val="continuous"/>
          <w:pgSz w:w="12240" w:h="15840"/>
          <w:pgMar w:top="2016" w:right="720" w:bottom="720" w:left="720" w:header="864" w:footer="1440" w:gutter="0"/>
          <w:cols w:num="2" w:space="720"/>
          <w:titlePg/>
          <w:docGrid w:linePitch="360"/>
        </w:sectPr>
      </w:pPr>
    </w:p>
    <w:p w14:paraId="73CF4905" w14:textId="77777777" w:rsidR="00CF5084" w:rsidRPr="00572E99" w:rsidRDefault="00CF5084" w:rsidP="0083587D">
      <w:pPr>
        <w:contextualSpacing/>
        <w:rPr>
          <w:rFonts w:cstheme="minorHAnsi"/>
          <w:b/>
          <w:bCs/>
          <w:sz w:val="20"/>
          <w:szCs w:val="20"/>
        </w:rPr>
      </w:pPr>
    </w:p>
    <w:p w14:paraId="76FE5269" w14:textId="77777777" w:rsidR="00847AF0" w:rsidRPr="00572E99" w:rsidRDefault="0083587D" w:rsidP="00847AF0">
      <w:pPr>
        <w:rPr>
          <w:rFonts w:cstheme="minorHAnsi"/>
          <w:i/>
          <w:iCs/>
          <w:color w:val="CC0099"/>
          <w:sz w:val="20"/>
          <w:szCs w:val="20"/>
        </w:rPr>
      </w:pPr>
      <w:r w:rsidRPr="00572E99">
        <w:rPr>
          <w:rFonts w:cstheme="minorHAnsi"/>
          <w:b/>
          <w:bCs/>
          <w:i/>
          <w:iCs/>
          <w:color w:val="CC0099"/>
          <w:sz w:val="20"/>
          <w:szCs w:val="20"/>
        </w:rPr>
        <w:t>Note:</w:t>
      </w:r>
      <w:r w:rsidRPr="00572E99">
        <w:rPr>
          <w:rFonts w:cstheme="minorHAnsi"/>
          <w:i/>
          <w:iCs/>
          <w:color w:val="CC0099"/>
          <w:sz w:val="20"/>
          <w:szCs w:val="20"/>
        </w:rPr>
        <w:t xml:space="preserve"> </w:t>
      </w:r>
    </w:p>
    <w:p w14:paraId="3568F318" w14:textId="77777777" w:rsidR="00847AF0" w:rsidRPr="00572E99" w:rsidRDefault="0083587D" w:rsidP="00847AF0">
      <w:pPr>
        <w:pStyle w:val="ListParagraph"/>
        <w:numPr>
          <w:ilvl w:val="0"/>
          <w:numId w:val="5"/>
        </w:numPr>
        <w:rPr>
          <w:rFonts w:cstheme="minorHAnsi"/>
          <w:i/>
          <w:iCs/>
          <w:color w:val="CC0099"/>
          <w:sz w:val="20"/>
          <w:szCs w:val="20"/>
        </w:rPr>
      </w:pPr>
      <w:r w:rsidRPr="00572E99">
        <w:rPr>
          <w:rFonts w:cstheme="minorHAnsi"/>
          <w:i/>
          <w:iCs/>
          <w:color w:val="CC0099"/>
          <w:sz w:val="20"/>
          <w:szCs w:val="20"/>
        </w:rPr>
        <w:t xml:space="preserve">Use </w:t>
      </w:r>
      <w:r w:rsidR="008163C3" w:rsidRPr="00572E99">
        <w:rPr>
          <w:rFonts w:cstheme="minorHAnsi"/>
          <w:i/>
          <w:iCs/>
          <w:color w:val="CC0099"/>
          <w:sz w:val="20"/>
          <w:szCs w:val="20"/>
        </w:rPr>
        <w:t xml:space="preserve">this </w:t>
      </w:r>
      <w:r w:rsidRPr="00572E99">
        <w:rPr>
          <w:rFonts w:cstheme="minorHAnsi"/>
          <w:i/>
          <w:iCs/>
          <w:color w:val="CC0099"/>
          <w:sz w:val="20"/>
          <w:szCs w:val="20"/>
        </w:rPr>
        <w:t xml:space="preserve">template for </w:t>
      </w:r>
      <w:r w:rsidR="00AB06FB" w:rsidRPr="00572E99">
        <w:rPr>
          <w:rFonts w:cstheme="minorHAnsi"/>
          <w:i/>
          <w:iCs/>
          <w:color w:val="CC0099"/>
          <w:sz w:val="20"/>
          <w:szCs w:val="20"/>
        </w:rPr>
        <w:t>follow-up</w:t>
      </w:r>
      <w:r w:rsidR="00CF5084" w:rsidRPr="00572E99">
        <w:rPr>
          <w:rFonts w:cstheme="minorHAnsi"/>
          <w:i/>
          <w:iCs/>
          <w:color w:val="CC0099"/>
          <w:sz w:val="20"/>
          <w:szCs w:val="20"/>
        </w:rPr>
        <w:t xml:space="preserve"> meetings.  </w:t>
      </w:r>
    </w:p>
    <w:p w14:paraId="1B9228FB" w14:textId="651E3D54" w:rsidR="0083587D" w:rsidRPr="00572E99" w:rsidRDefault="00CF5084" w:rsidP="0083587D">
      <w:pPr>
        <w:pStyle w:val="ListParagraph"/>
        <w:numPr>
          <w:ilvl w:val="0"/>
          <w:numId w:val="5"/>
        </w:numPr>
        <w:rPr>
          <w:rFonts w:cstheme="minorHAnsi"/>
          <w:i/>
          <w:iCs/>
          <w:color w:val="CC0099"/>
          <w:sz w:val="20"/>
          <w:szCs w:val="20"/>
        </w:rPr>
      </w:pPr>
      <w:r w:rsidRPr="00572E99">
        <w:rPr>
          <w:rFonts w:cstheme="minorHAnsi"/>
          <w:i/>
          <w:iCs/>
          <w:color w:val="CC0099"/>
          <w:sz w:val="20"/>
          <w:szCs w:val="20"/>
        </w:rPr>
        <w:t>Make sure to change</w:t>
      </w:r>
      <w:r w:rsidR="0083587D" w:rsidRPr="00572E99">
        <w:rPr>
          <w:rFonts w:cstheme="minorHAnsi"/>
          <w:i/>
          <w:iCs/>
          <w:color w:val="CC0099"/>
          <w:sz w:val="20"/>
          <w:szCs w:val="20"/>
        </w:rPr>
        <w:t xml:space="preserve"> the bullets to be relevant to your meeting.  </w:t>
      </w:r>
    </w:p>
    <w:p w14:paraId="513AF38F" w14:textId="77777777" w:rsidR="0083587D" w:rsidRPr="00572E99" w:rsidRDefault="0083587D" w:rsidP="0083587D">
      <w:pPr>
        <w:contextualSpacing/>
        <w:rPr>
          <w:rFonts w:cstheme="minorHAnsi"/>
          <w:sz w:val="20"/>
          <w:szCs w:val="20"/>
        </w:rPr>
      </w:pPr>
    </w:p>
    <w:p w14:paraId="655962BA" w14:textId="468DC3C0" w:rsidR="00223951" w:rsidRPr="00572E99" w:rsidRDefault="00847AF0" w:rsidP="0083587D">
      <w:pPr>
        <w:contextualSpacing/>
        <w:rPr>
          <w:rFonts w:cstheme="minorHAnsi"/>
          <w:b/>
          <w:bCs/>
          <w:sz w:val="20"/>
          <w:szCs w:val="20"/>
        </w:rPr>
      </w:pPr>
      <w:r w:rsidRPr="00572E99">
        <w:rPr>
          <w:rFonts w:cstheme="minorHAnsi"/>
          <w:b/>
          <w:bCs/>
          <w:i/>
          <w:iCs/>
          <w:color w:val="CC0099"/>
          <w:sz w:val="20"/>
          <w:szCs w:val="20"/>
        </w:rPr>
        <w:t xml:space="preserve">Subject: </w:t>
      </w:r>
      <w:r w:rsidR="0083587D" w:rsidRPr="00572E99">
        <w:rPr>
          <w:rFonts w:cstheme="minorHAnsi"/>
          <w:b/>
          <w:bCs/>
          <w:sz w:val="20"/>
          <w:szCs w:val="20"/>
        </w:rPr>
        <w:t>Thank You for Today's Meeting and Looking Ahead</w:t>
      </w:r>
    </w:p>
    <w:p w14:paraId="0E57B089" w14:textId="77777777" w:rsidR="00847AF0" w:rsidRPr="00572E99" w:rsidRDefault="00847AF0" w:rsidP="0083587D">
      <w:pPr>
        <w:contextualSpacing/>
        <w:rPr>
          <w:rFonts w:cstheme="minorHAnsi"/>
          <w:sz w:val="20"/>
          <w:szCs w:val="20"/>
        </w:rPr>
      </w:pPr>
    </w:p>
    <w:p w14:paraId="26D2ED51" w14:textId="511ADB30" w:rsidR="0083587D" w:rsidRPr="00572E99" w:rsidRDefault="00223951" w:rsidP="0083587D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 xml:space="preserve">Hi </w:t>
      </w:r>
      <w:r w:rsidR="0083587D" w:rsidRPr="00572E99">
        <w:rPr>
          <w:rFonts w:cstheme="minorHAnsi"/>
          <w:sz w:val="20"/>
          <w:szCs w:val="20"/>
        </w:rPr>
        <w:t>___________,</w:t>
      </w:r>
    </w:p>
    <w:p w14:paraId="04E6F7B3" w14:textId="77777777" w:rsidR="0083587D" w:rsidRPr="00572E99" w:rsidRDefault="0083587D" w:rsidP="0083587D">
      <w:pPr>
        <w:contextualSpacing/>
        <w:rPr>
          <w:rFonts w:cstheme="minorHAnsi"/>
          <w:sz w:val="20"/>
          <w:szCs w:val="20"/>
        </w:rPr>
      </w:pPr>
    </w:p>
    <w:p w14:paraId="1442EAA1" w14:textId="77777777" w:rsidR="00C804E0" w:rsidRPr="00572E99" w:rsidRDefault="00C804E0" w:rsidP="00C804E0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>As part of our ongoing commitment to ensuring a safe and secure learning environment for our students, staff, and community, I would like to propose a meeting to discuss how we can help you review your existing plans to ensure you have the most comprehensive Campus Community Continuity Plan to ensure school safety.</w:t>
      </w:r>
    </w:p>
    <w:p w14:paraId="1E3C8A9B" w14:textId="77777777" w:rsidR="00C804E0" w:rsidRPr="00572E99" w:rsidRDefault="00C804E0" w:rsidP="00C804E0">
      <w:pPr>
        <w:contextualSpacing/>
        <w:rPr>
          <w:rFonts w:cstheme="minorHAnsi"/>
          <w:sz w:val="20"/>
          <w:szCs w:val="20"/>
        </w:rPr>
      </w:pPr>
    </w:p>
    <w:p w14:paraId="678A3C8D" w14:textId="07D9F288" w:rsidR="00FB79BA" w:rsidRPr="00572E99" w:rsidRDefault="00C804E0" w:rsidP="00082CCD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>Our program is all-encompassing and aims to address several critical aspects of school safety and emergency preparedness:</w:t>
      </w:r>
    </w:p>
    <w:p w14:paraId="3E6BE442" w14:textId="7834E337" w:rsidR="00FB79BA" w:rsidRPr="00572E99" w:rsidRDefault="00FB79BA" w:rsidP="00FB79BA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In-Building Coverage</w:t>
      </w:r>
      <w:r w:rsidRPr="00572E99">
        <w:rPr>
          <w:rFonts w:cstheme="minorHAnsi"/>
          <w:sz w:val="20"/>
          <w:szCs w:val="20"/>
        </w:rPr>
        <w:t xml:space="preserve">: We will discuss solutions to enhance in-building coverage if your schools have areas that do not have good cellular signal. </w:t>
      </w:r>
    </w:p>
    <w:p w14:paraId="19E860B1" w14:textId="55875949" w:rsidR="00FB79BA" w:rsidRPr="00572E99" w:rsidRDefault="00FB79BA" w:rsidP="00FB79BA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Network Resilience:</w:t>
      </w:r>
      <w:r w:rsidRPr="00572E99">
        <w:rPr>
          <w:rFonts w:cstheme="minorHAnsi"/>
          <w:sz w:val="20"/>
          <w:szCs w:val="20"/>
        </w:rPr>
        <w:t xml:space="preserve"> To mitigate the risks of network outages, we will share how our cost-effective 5G failover solutions can further harden your network to provide uninterrupted connectivity, essential for effective communication during emergencies.</w:t>
      </w:r>
    </w:p>
    <w:p w14:paraId="55A8E59F" w14:textId="164CF118" w:rsidR="00FB79BA" w:rsidRPr="00572E99" w:rsidRDefault="00FB79BA" w:rsidP="00FB79BA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Comprehensive Communication Plan:</w:t>
      </w:r>
      <w:r w:rsidRPr="00572E99">
        <w:rPr>
          <w:rFonts w:cstheme="minorHAnsi"/>
          <w:sz w:val="20"/>
          <w:szCs w:val="20"/>
        </w:rPr>
        <w:t xml:space="preserve"> A key element of our strategy involves working with you to develop a detailed communication plan that encompasses all stakeholders in the school district. This plan could include panic buttons and digitized floor plans to facilitate rapid response in crises.</w:t>
      </w:r>
    </w:p>
    <w:p w14:paraId="38C8ABFD" w14:textId="0A2D3EF4" w:rsidR="00FB79BA" w:rsidRPr="00572E99" w:rsidRDefault="00FB79BA" w:rsidP="00FB79BA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Emergency Portable Networks:</w:t>
      </w:r>
      <w:r w:rsidRPr="00572E99">
        <w:rPr>
          <w:rFonts w:cstheme="minorHAnsi"/>
          <w:sz w:val="20"/>
          <w:szCs w:val="20"/>
        </w:rPr>
        <w:t xml:space="preserve"> We will share with you our latest 'Networks in a Box' – a portable, rapid-deployment system that provides connectivity that allows you to instantaneously set up a network for 50 - 100 endpoints at the touch of a button during critical times or off-site events.</w:t>
      </w:r>
    </w:p>
    <w:p w14:paraId="7E2643B7" w14:textId="0CD638A2" w:rsidR="00FB79BA" w:rsidRPr="00572E99" w:rsidRDefault="00FB79BA" w:rsidP="00FB79BA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School Transportation Technology:</w:t>
      </w:r>
      <w:r w:rsidRPr="00572E99">
        <w:rPr>
          <w:rFonts w:cstheme="minorHAnsi"/>
          <w:sz w:val="20"/>
          <w:szCs w:val="20"/>
        </w:rPr>
        <w:t xml:space="preserve"> Enhancing </w:t>
      </w:r>
      <w:r w:rsidR="00FF7E04" w:rsidRPr="00572E99">
        <w:rPr>
          <w:rFonts w:cstheme="minorHAnsi"/>
          <w:sz w:val="20"/>
          <w:szCs w:val="20"/>
        </w:rPr>
        <w:t>school transportation safety</w:t>
      </w:r>
      <w:r w:rsidRPr="00572E99">
        <w:rPr>
          <w:rFonts w:cstheme="minorHAnsi"/>
          <w:sz w:val="20"/>
          <w:szCs w:val="20"/>
        </w:rPr>
        <w:t xml:space="preserve"> is a priority. Based on your needs, we can provide everything from GPS tracking and student ridership monitoring to real-time camera access to ensure the security of our students during transit.</w:t>
      </w:r>
    </w:p>
    <w:p w14:paraId="1598B31C" w14:textId="77777777" w:rsidR="00760527" w:rsidRPr="00572E99" w:rsidRDefault="00760527" w:rsidP="0083587D">
      <w:pPr>
        <w:contextualSpacing/>
        <w:rPr>
          <w:rFonts w:cstheme="minorHAnsi"/>
          <w:sz w:val="20"/>
          <w:szCs w:val="20"/>
        </w:rPr>
      </w:pPr>
    </w:p>
    <w:p w14:paraId="1E439F75" w14:textId="070E7EC1" w:rsidR="009E69A5" w:rsidRPr="00572E99" w:rsidRDefault="009E69A5" w:rsidP="009E69A5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>This meeting aims to discuss your district's overall safety objectives. and to discuss how we can help address the areas where you are still vulnerable within your district.</w:t>
      </w:r>
    </w:p>
    <w:p w14:paraId="2BFBAC58" w14:textId="77777777" w:rsidR="009E69A5" w:rsidRPr="00572E99" w:rsidRDefault="009E69A5" w:rsidP="009E69A5">
      <w:pPr>
        <w:contextualSpacing/>
        <w:rPr>
          <w:rFonts w:cstheme="minorHAnsi"/>
          <w:sz w:val="20"/>
          <w:szCs w:val="20"/>
        </w:rPr>
      </w:pPr>
    </w:p>
    <w:p w14:paraId="23490BDF" w14:textId="793D0282" w:rsidR="009E69A5" w:rsidRPr="00572E99" w:rsidRDefault="009E69A5" w:rsidP="009E69A5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>Please let me know your availability so we can schedule this important meeting at your earliest convenience. I look forward to working together toward a safer educational environment for everyone in our district.</w:t>
      </w:r>
    </w:p>
    <w:p w14:paraId="25B5A8AA" w14:textId="77777777" w:rsidR="007677D3" w:rsidRPr="00572E99" w:rsidRDefault="007677D3" w:rsidP="009E69A5">
      <w:pPr>
        <w:contextualSpacing/>
        <w:rPr>
          <w:rFonts w:cstheme="minorHAnsi"/>
          <w:sz w:val="20"/>
          <w:szCs w:val="20"/>
        </w:rPr>
      </w:pPr>
    </w:p>
    <w:p w14:paraId="30BA00B2" w14:textId="5B35456F" w:rsidR="00CD1DF9" w:rsidRPr="00572E99" w:rsidRDefault="009E69A5" w:rsidP="009E69A5">
      <w:pPr>
        <w:contextualSpacing/>
        <w:rPr>
          <w:rFonts w:cstheme="minorHAnsi"/>
          <w:b/>
          <w:bCs/>
          <w:sz w:val="20"/>
          <w:szCs w:val="20"/>
        </w:rPr>
      </w:pPr>
      <w:r w:rsidRPr="00572E99">
        <w:rPr>
          <w:rFonts w:cstheme="minorHAnsi"/>
          <w:b/>
          <w:bCs/>
          <w:sz w:val="20"/>
          <w:szCs w:val="20"/>
        </w:rPr>
        <w:t>As always, we're here to help.</w:t>
      </w:r>
    </w:p>
    <w:p w14:paraId="35E032BA" w14:textId="77777777" w:rsidR="007677D3" w:rsidRPr="00572E99" w:rsidRDefault="007677D3" w:rsidP="0083587D">
      <w:pPr>
        <w:contextualSpacing/>
        <w:rPr>
          <w:rFonts w:cstheme="minorHAnsi"/>
          <w:sz w:val="20"/>
          <w:szCs w:val="20"/>
        </w:rPr>
      </w:pPr>
    </w:p>
    <w:p w14:paraId="316FF5D7" w14:textId="45144678" w:rsidR="00CB11C1" w:rsidRPr="00572E99" w:rsidRDefault="00944B32" w:rsidP="0083587D">
      <w:pPr>
        <w:contextualSpacing/>
        <w:rPr>
          <w:rFonts w:cstheme="minorHAnsi"/>
          <w:sz w:val="20"/>
          <w:szCs w:val="20"/>
        </w:rPr>
      </w:pPr>
      <w:r w:rsidRPr="00572E99">
        <w:rPr>
          <w:rFonts w:cstheme="minorHAnsi"/>
          <w:sz w:val="20"/>
          <w:szCs w:val="20"/>
        </w:rPr>
        <w:t>Your Signature</w:t>
      </w:r>
    </w:p>
    <w:sectPr w:rsidR="00CB11C1" w:rsidRPr="00572E99" w:rsidSect="00D81BDB">
      <w:type w:val="continuous"/>
      <w:pgSz w:w="12240" w:h="15840"/>
      <w:pgMar w:top="2016" w:right="720" w:bottom="720" w:left="720" w:header="86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D4FC0" w14:textId="77777777" w:rsidR="00D81BDB" w:rsidRDefault="00D81BDB" w:rsidP="00F95906">
      <w:pPr>
        <w:spacing w:after="0" w:line="240" w:lineRule="auto"/>
      </w:pPr>
      <w:r>
        <w:separator/>
      </w:r>
    </w:p>
  </w:endnote>
  <w:endnote w:type="continuationSeparator" w:id="0">
    <w:p w14:paraId="39A080ED" w14:textId="77777777" w:rsidR="00D81BDB" w:rsidRDefault="00D81BDB" w:rsidP="00F95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7A31A" w14:textId="77777777" w:rsidR="00CD1DF9" w:rsidRDefault="00CD1DF9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0891B7B" wp14:editId="06F01BA6">
          <wp:simplePos x="0" y="0"/>
          <wp:positionH relativeFrom="page">
            <wp:posOffset>4704080</wp:posOffset>
          </wp:positionH>
          <wp:positionV relativeFrom="margin">
            <wp:posOffset>7967667</wp:posOffset>
          </wp:positionV>
          <wp:extent cx="3063287" cy="1063625"/>
          <wp:effectExtent l="0" t="0" r="3810" b="3175"/>
          <wp:wrapNone/>
          <wp:docPr id="291749897" name="Picture 291749897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584" t="89424"/>
                  <a:stretch/>
                </pic:blipFill>
                <pic:spPr bwMode="auto">
                  <a:xfrm>
                    <a:off x="0" y="0"/>
                    <a:ext cx="3063287" cy="1063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160E2" w14:textId="7E10DB75" w:rsidR="00446386" w:rsidRDefault="00446386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C30531C" wp14:editId="06556708">
          <wp:simplePos x="0" y="0"/>
          <wp:positionH relativeFrom="page">
            <wp:posOffset>4704080</wp:posOffset>
          </wp:positionH>
          <wp:positionV relativeFrom="margin">
            <wp:posOffset>7967667</wp:posOffset>
          </wp:positionV>
          <wp:extent cx="3063287" cy="1063625"/>
          <wp:effectExtent l="0" t="0" r="3810" b="3175"/>
          <wp:wrapNone/>
          <wp:docPr id="12" name="Picture 1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584" t="89424"/>
                  <a:stretch/>
                </pic:blipFill>
                <pic:spPr bwMode="auto">
                  <a:xfrm>
                    <a:off x="0" y="0"/>
                    <a:ext cx="3063287" cy="1063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1CAEE" w14:textId="77777777" w:rsidR="00D81BDB" w:rsidRDefault="00D81BDB" w:rsidP="00F95906">
      <w:pPr>
        <w:spacing w:after="0" w:line="240" w:lineRule="auto"/>
      </w:pPr>
      <w:r>
        <w:separator/>
      </w:r>
    </w:p>
  </w:footnote>
  <w:footnote w:type="continuationSeparator" w:id="0">
    <w:p w14:paraId="30A878C3" w14:textId="77777777" w:rsidR="00D81BDB" w:rsidRDefault="00D81BDB" w:rsidP="00F95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C682D" w14:textId="77777777" w:rsidR="00CD1DF9" w:rsidRPr="00F95906" w:rsidRDefault="00CD1DF9" w:rsidP="00F95906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5B80856" wp14:editId="6024C214">
          <wp:simplePos x="0" y="0"/>
          <wp:positionH relativeFrom="page">
            <wp:posOffset>0</wp:posOffset>
          </wp:positionH>
          <wp:positionV relativeFrom="margin">
            <wp:posOffset>-1018853</wp:posOffset>
          </wp:positionV>
          <wp:extent cx="7772395" cy="10058394"/>
          <wp:effectExtent l="0" t="0" r="635" b="635"/>
          <wp:wrapNone/>
          <wp:docPr id="1450998372" name="Picture 14509983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100583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3DEF8" w14:textId="77777777" w:rsidR="00CD1DF9" w:rsidRDefault="00CD1DF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D365640" wp14:editId="2897BF0D">
          <wp:simplePos x="0" y="0"/>
          <wp:positionH relativeFrom="page">
            <wp:posOffset>0</wp:posOffset>
          </wp:positionH>
          <wp:positionV relativeFrom="margin">
            <wp:posOffset>-1456681</wp:posOffset>
          </wp:positionV>
          <wp:extent cx="7772400" cy="1282889"/>
          <wp:effectExtent l="0" t="0" r="0" b="0"/>
          <wp:wrapNone/>
          <wp:docPr id="129475631" name="Picture 1294756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246"/>
                  <a:stretch/>
                </pic:blipFill>
                <pic:spPr bwMode="auto">
                  <a:xfrm>
                    <a:off x="0" y="0"/>
                    <a:ext cx="7772400" cy="12828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2F8DF" w14:textId="77777777" w:rsidR="00F95906" w:rsidRPr="00F95906" w:rsidRDefault="00DE4B7E" w:rsidP="00F9590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BC9D7AE" wp14:editId="19070F9E">
          <wp:simplePos x="0" y="0"/>
          <wp:positionH relativeFrom="page">
            <wp:posOffset>0</wp:posOffset>
          </wp:positionH>
          <wp:positionV relativeFrom="margin">
            <wp:posOffset>-1018853</wp:posOffset>
          </wp:positionV>
          <wp:extent cx="7772395" cy="10058394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100583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D63E" w14:textId="37C43ACF" w:rsidR="00DE4B7E" w:rsidRDefault="00DE4B7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A99FFB" wp14:editId="0D40A628">
          <wp:simplePos x="0" y="0"/>
          <wp:positionH relativeFrom="page">
            <wp:posOffset>0</wp:posOffset>
          </wp:positionH>
          <wp:positionV relativeFrom="margin">
            <wp:posOffset>-1456681</wp:posOffset>
          </wp:positionV>
          <wp:extent cx="7772400" cy="128288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246"/>
                  <a:stretch/>
                </pic:blipFill>
                <pic:spPr bwMode="auto">
                  <a:xfrm>
                    <a:off x="0" y="0"/>
                    <a:ext cx="7772400" cy="12828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50F8"/>
    <w:multiLevelType w:val="hybridMultilevel"/>
    <w:tmpl w:val="07360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F2E70"/>
    <w:multiLevelType w:val="hybridMultilevel"/>
    <w:tmpl w:val="52A887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7D028F1"/>
    <w:multiLevelType w:val="hybridMultilevel"/>
    <w:tmpl w:val="DED8B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83E58"/>
    <w:multiLevelType w:val="hybridMultilevel"/>
    <w:tmpl w:val="E904D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7010B"/>
    <w:multiLevelType w:val="hybridMultilevel"/>
    <w:tmpl w:val="4E9C2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9A6E79"/>
    <w:multiLevelType w:val="multilevel"/>
    <w:tmpl w:val="BE5C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1359378">
    <w:abstractNumId w:val="4"/>
  </w:num>
  <w:num w:numId="2" w16cid:durableId="2012292213">
    <w:abstractNumId w:val="2"/>
  </w:num>
  <w:num w:numId="3" w16cid:durableId="470637554">
    <w:abstractNumId w:val="5"/>
  </w:num>
  <w:num w:numId="4" w16cid:durableId="1140342822">
    <w:abstractNumId w:val="1"/>
  </w:num>
  <w:num w:numId="5" w16cid:durableId="332027431">
    <w:abstractNumId w:val="3"/>
  </w:num>
  <w:num w:numId="6" w16cid:durableId="14855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QxNjM0MTI2tzRV0lEKTi0uzszPAykwqgUAZL2poSwAAAA="/>
  </w:docVars>
  <w:rsids>
    <w:rsidRoot w:val="00C17D96"/>
    <w:rsid w:val="00082CCD"/>
    <w:rsid w:val="00084BF9"/>
    <w:rsid w:val="00084D50"/>
    <w:rsid w:val="00087C11"/>
    <w:rsid w:val="000B58E8"/>
    <w:rsid w:val="000B7493"/>
    <w:rsid w:val="000C4650"/>
    <w:rsid w:val="000D7645"/>
    <w:rsid w:val="000F28C5"/>
    <w:rsid w:val="0012569B"/>
    <w:rsid w:val="00147DDC"/>
    <w:rsid w:val="00164F22"/>
    <w:rsid w:val="0017353F"/>
    <w:rsid w:val="001B51A2"/>
    <w:rsid w:val="001C208F"/>
    <w:rsid w:val="001C546E"/>
    <w:rsid w:val="001E641F"/>
    <w:rsid w:val="0020033C"/>
    <w:rsid w:val="00220900"/>
    <w:rsid w:val="00223246"/>
    <w:rsid w:val="00223951"/>
    <w:rsid w:val="00240665"/>
    <w:rsid w:val="0025738C"/>
    <w:rsid w:val="00292370"/>
    <w:rsid w:val="002B2614"/>
    <w:rsid w:val="002B6D72"/>
    <w:rsid w:val="002C3177"/>
    <w:rsid w:val="002C6A17"/>
    <w:rsid w:val="00335ED7"/>
    <w:rsid w:val="0034439B"/>
    <w:rsid w:val="003678A5"/>
    <w:rsid w:val="003A61E0"/>
    <w:rsid w:val="003B11E3"/>
    <w:rsid w:val="003B5892"/>
    <w:rsid w:val="003E1200"/>
    <w:rsid w:val="003F67EB"/>
    <w:rsid w:val="003F7BEA"/>
    <w:rsid w:val="0040683E"/>
    <w:rsid w:val="00446386"/>
    <w:rsid w:val="00456D85"/>
    <w:rsid w:val="00463541"/>
    <w:rsid w:val="0046467E"/>
    <w:rsid w:val="0049557D"/>
    <w:rsid w:val="00496696"/>
    <w:rsid w:val="004D4E0E"/>
    <w:rsid w:val="004F11CB"/>
    <w:rsid w:val="00510B30"/>
    <w:rsid w:val="005345BB"/>
    <w:rsid w:val="00551669"/>
    <w:rsid w:val="00567D0D"/>
    <w:rsid w:val="00572E99"/>
    <w:rsid w:val="00574820"/>
    <w:rsid w:val="005B1592"/>
    <w:rsid w:val="005C00C8"/>
    <w:rsid w:val="005C7AE2"/>
    <w:rsid w:val="005E2190"/>
    <w:rsid w:val="00613BB0"/>
    <w:rsid w:val="00637013"/>
    <w:rsid w:val="00670E77"/>
    <w:rsid w:val="006955B3"/>
    <w:rsid w:val="006A4A6A"/>
    <w:rsid w:val="006F44F7"/>
    <w:rsid w:val="00703662"/>
    <w:rsid w:val="00716727"/>
    <w:rsid w:val="0072080C"/>
    <w:rsid w:val="00720A81"/>
    <w:rsid w:val="00744FA1"/>
    <w:rsid w:val="00760527"/>
    <w:rsid w:val="007677D3"/>
    <w:rsid w:val="00783AB3"/>
    <w:rsid w:val="00786FF7"/>
    <w:rsid w:val="007B6843"/>
    <w:rsid w:val="007D4AC7"/>
    <w:rsid w:val="007F7CAC"/>
    <w:rsid w:val="00802A99"/>
    <w:rsid w:val="008163C3"/>
    <w:rsid w:val="008216A4"/>
    <w:rsid w:val="0083587D"/>
    <w:rsid w:val="00836EB2"/>
    <w:rsid w:val="008433DE"/>
    <w:rsid w:val="00847AF0"/>
    <w:rsid w:val="00863EE5"/>
    <w:rsid w:val="00872EB1"/>
    <w:rsid w:val="00877D57"/>
    <w:rsid w:val="00883412"/>
    <w:rsid w:val="00896CB5"/>
    <w:rsid w:val="008A1FCE"/>
    <w:rsid w:val="008A4601"/>
    <w:rsid w:val="008B6AB8"/>
    <w:rsid w:val="009064C4"/>
    <w:rsid w:val="00935F3A"/>
    <w:rsid w:val="009443F1"/>
    <w:rsid w:val="00944B32"/>
    <w:rsid w:val="009B6919"/>
    <w:rsid w:val="009D57C5"/>
    <w:rsid w:val="009E3EF1"/>
    <w:rsid w:val="009E69A5"/>
    <w:rsid w:val="009F0E7D"/>
    <w:rsid w:val="00A46CD0"/>
    <w:rsid w:val="00A50A71"/>
    <w:rsid w:val="00AB06FB"/>
    <w:rsid w:val="00AB12A4"/>
    <w:rsid w:val="00AC15DA"/>
    <w:rsid w:val="00AD78B9"/>
    <w:rsid w:val="00B015B3"/>
    <w:rsid w:val="00B06564"/>
    <w:rsid w:val="00B416D8"/>
    <w:rsid w:val="00B57438"/>
    <w:rsid w:val="00B75EB4"/>
    <w:rsid w:val="00B95FF5"/>
    <w:rsid w:val="00BF54A4"/>
    <w:rsid w:val="00C17D96"/>
    <w:rsid w:val="00C244F8"/>
    <w:rsid w:val="00C31C44"/>
    <w:rsid w:val="00C35D1B"/>
    <w:rsid w:val="00C422A6"/>
    <w:rsid w:val="00C47074"/>
    <w:rsid w:val="00C70D9B"/>
    <w:rsid w:val="00C804E0"/>
    <w:rsid w:val="00CA4B27"/>
    <w:rsid w:val="00CB11C1"/>
    <w:rsid w:val="00CB53C1"/>
    <w:rsid w:val="00CD1DF9"/>
    <w:rsid w:val="00CF09D0"/>
    <w:rsid w:val="00CF5084"/>
    <w:rsid w:val="00CF67D3"/>
    <w:rsid w:val="00D81BDB"/>
    <w:rsid w:val="00D829D2"/>
    <w:rsid w:val="00D9443B"/>
    <w:rsid w:val="00DB5A64"/>
    <w:rsid w:val="00DB76C9"/>
    <w:rsid w:val="00DC3845"/>
    <w:rsid w:val="00DD623A"/>
    <w:rsid w:val="00DE4B7E"/>
    <w:rsid w:val="00DF00BB"/>
    <w:rsid w:val="00E00CB6"/>
    <w:rsid w:val="00E247CF"/>
    <w:rsid w:val="00E26878"/>
    <w:rsid w:val="00E35975"/>
    <w:rsid w:val="00EE0716"/>
    <w:rsid w:val="00EE209A"/>
    <w:rsid w:val="00EE4371"/>
    <w:rsid w:val="00EE4449"/>
    <w:rsid w:val="00F20745"/>
    <w:rsid w:val="00F8591C"/>
    <w:rsid w:val="00F95906"/>
    <w:rsid w:val="00FB49BA"/>
    <w:rsid w:val="00FB79BA"/>
    <w:rsid w:val="00FD48DA"/>
    <w:rsid w:val="00FF7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ACDFBC"/>
  <w15:chartTrackingRefBased/>
  <w15:docId w15:val="{478E80EB-8D58-470E-83DC-113994D77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208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C208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0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906"/>
  </w:style>
  <w:style w:type="paragraph" w:styleId="Footer">
    <w:name w:val="footer"/>
    <w:basedOn w:val="Normal"/>
    <w:link w:val="FooterChar"/>
    <w:uiPriority w:val="99"/>
    <w:unhideWhenUsed/>
    <w:rsid w:val="00F95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906"/>
  </w:style>
  <w:style w:type="paragraph" w:styleId="ListParagraph">
    <w:name w:val="List Paragraph"/>
    <w:basedOn w:val="Normal"/>
    <w:uiPriority w:val="34"/>
    <w:qFormat/>
    <w:rsid w:val="009443F1"/>
    <w:pPr>
      <w:ind w:left="720"/>
      <w:contextualSpacing/>
    </w:pPr>
  </w:style>
  <w:style w:type="paragraph" w:customStyle="1" w:styleId="Body">
    <w:name w:val="Body"/>
    <w:rsid w:val="00AC15D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basedOn w:val="Normal"/>
    <w:rsid w:val="009E3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3EF1"/>
  </w:style>
  <w:style w:type="character" w:customStyle="1" w:styleId="eop">
    <w:name w:val="eop"/>
    <w:basedOn w:val="DefaultParagraphFont"/>
    <w:rsid w:val="009E3EF1"/>
  </w:style>
  <w:style w:type="character" w:customStyle="1" w:styleId="tabchar">
    <w:name w:val="tabchar"/>
    <w:basedOn w:val="DefaultParagraphFont"/>
    <w:rsid w:val="009E3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9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C0A78-0985-4725-ADE3-5CBBF6515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2</Characters>
  <Application>Microsoft Office Word</Application>
  <DocSecurity>0</DocSecurity>
  <Lines>4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4</cp:revision>
  <cp:lastPrinted>2017-09-26T13:36:00Z</cp:lastPrinted>
  <dcterms:created xsi:type="dcterms:W3CDTF">2024-01-22T20:46:00Z</dcterms:created>
  <dcterms:modified xsi:type="dcterms:W3CDTF">2024-02-06T20:4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3ee395de041ac68fe2ec9f96c505de36cefb4ef49efc4bc81da7dd6b8f3cc</vt:lpwstr>
  </property>
</Properties>
</file>